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4500" w:type="pct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6"/>
        <w:gridCol w:w="12538"/>
      </w:tblGrid>
      <w:tr w:rsidR="00183E14" w:rsidTr="00F7749C">
        <w:trPr>
          <w:jc w:val="center"/>
        </w:trPr>
        <w:tc>
          <w:tcPr>
            <w:tcW w:w="500" w:type="pct"/>
            <w:hideMark/>
          </w:tcPr>
          <w:p w:rsidR="00F7749C" w:rsidRDefault="00F7749C" w:rsidP="00F7749C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r>
              <w:rPr>
                <w:color w:val="0563C1" w:themeColor="hyperlink"/>
                <w:sz w:val="28"/>
                <w:szCs w:val="28"/>
                <w:u w:val="single"/>
              </w:rPr>
              <w:br/>
            </w:r>
            <w:hyperlink r:id="rId7" w:history="1">
              <w:r>
                <w:rPr>
                  <w:rStyle w:val="Hyperlink"/>
                  <w:sz w:val="28"/>
                  <w:szCs w:val="28"/>
                </w:rPr>
                <w:t>Home</w:t>
              </w:r>
            </w:hyperlink>
          </w:p>
          <w:p w:rsidR="00F7749C" w:rsidRDefault="00F7749C" w:rsidP="00F7749C">
            <w:pPr>
              <w:spacing w:after="0" w:line="360" w:lineRule="auto"/>
            </w:pPr>
            <w:hyperlink r:id="rId8" w:history="1">
              <w:r>
                <w:rPr>
                  <w:rStyle w:val="Hyperlink"/>
                  <w:sz w:val="28"/>
                  <w:szCs w:val="28"/>
                </w:rPr>
                <w:t>Projects</w:t>
              </w:r>
            </w:hyperlink>
          </w:p>
          <w:p w:rsidR="00F7749C" w:rsidRDefault="00F7749C" w:rsidP="00F7749C">
            <w:pPr>
              <w:spacing w:after="0" w:line="360" w:lineRule="auto"/>
              <w:rPr>
                <w:rStyle w:val="Hyperlink"/>
              </w:rPr>
            </w:pPr>
            <w:hyperlink r:id="rId9" w:history="1">
              <w:r>
                <w:rPr>
                  <w:rStyle w:val="Hyperlink"/>
                  <w:sz w:val="28"/>
                  <w:szCs w:val="28"/>
                </w:rPr>
                <w:t>Publications</w:t>
              </w:r>
            </w:hyperlink>
          </w:p>
          <w:p w:rsidR="00F7749C" w:rsidRDefault="00F7749C" w:rsidP="00F7749C">
            <w:pPr>
              <w:spacing w:after="0" w:line="360" w:lineRule="auto"/>
              <w:rPr>
                <w:rStyle w:val="Hyperlink"/>
                <w:sz w:val="28"/>
                <w:szCs w:val="28"/>
              </w:rPr>
            </w:pPr>
            <w:hyperlink r:id="rId10" w:history="1">
              <w:r>
                <w:rPr>
                  <w:rStyle w:val="Hyperlink"/>
                  <w:sz w:val="28"/>
                  <w:szCs w:val="28"/>
                </w:rPr>
                <w:t>Teaching</w:t>
              </w:r>
            </w:hyperlink>
          </w:p>
          <w:p w:rsidR="00183E14" w:rsidRDefault="00F7749C" w:rsidP="00F7749C">
            <w:pPr>
              <w:spacing w:after="0" w:line="240" w:lineRule="auto"/>
            </w:pPr>
            <w:hyperlink r:id="rId11" w:history="1">
              <w:r>
                <w:rPr>
                  <w:rStyle w:val="Hyperlink"/>
                  <w:sz w:val="28"/>
                  <w:szCs w:val="28"/>
                </w:rPr>
                <w:t>Contact</w:t>
              </w:r>
            </w:hyperlink>
          </w:p>
        </w:tc>
        <w:tc>
          <w:tcPr>
            <w:tcW w:w="2500" w:type="pct"/>
          </w:tcPr>
          <w:p w:rsidR="00183E14" w:rsidRDefault="00183E14">
            <w:pPr>
              <w:spacing w:after="0" w:line="240" w:lineRule="auto"/>
            </w:pPr>
          </w:p>
          <w:tbl>
            <w:tblPr>
              <w:tblStyle w:val="TableGrid"/>
              <w:tblW w:w="0" w:type="auto"/>
              <w:tblInd w:w="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569"/>
              <w:gridCol w:w="9753"/>
            </w:tblGrid>
            <w:tr w:rsidR="00183E14" w:rsidTr="00F7749C"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</w:pPr>
                </w:p>
              </w:tc>
              <w:tc>
                <w:tcPr>
                  <w:tcW w:w="17542" w:type="dxa"/>
                  <w:hideMark/>
                </w:tcPr>
                <w:p w:rsidR="00183E14" w:rsidRDefault="00CC1113" w:rsidP="00F7749C">
                  <w:pPr>
                    <w:pStyle w:val="Heading1"/>
                    <w:spacing w:line="360" w:lineRule="auto"/>
                    <w:outlineLvl w:val="0"/>
                  </w:pPr>
                  <w:r>
                    <w:t>Patents</w:t>
                  </w:r>
                </w:p>
              </w:tc>
            </w:tr>
            <w:tr w:rsidR="00183E14" w:rsidTr="00F7749C">
              <w:trPr>
                <w:trHeight w:val="2592"/>
              </w:trPr>
              <w:tc>
                <w:tcPr>
                  <w:tcW w:w="2962" w:type="dxa"/>
                  <w:hideMark/>
                </w:tcPr>
                <w:p w:rsidR="00183E14" w:rsidRDefault="00CC1113">
                  <w:pPr>
                    <w:spacing w:after="0" w:line="240" w:lineRule="auto"/>
                  </w:pPr>
                  <w:r>
                    <w:rPr>
                      <w:b/>
                      <w:noProof/>
                    </w:rPr>
                    <w:drawing>
                      <wp:inline distT="0" distB="0" distL="0" distR="0">
                        <wp:extent cx="1285875" cy="1819275"/>
                        <wp:effectExtent l="0" t="0" r="9525" b="9525"/>
                        <wp:docPr id="1" name="Picture 1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0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85875" cy="181927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7542" w:type="dxa"/>
                </w:tcPr>
                <w:p w:rsidR="00183E14" w:rsidRPr="00174041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 w:rsidRPr="00174041">
                    <w:rPr>
                      <w:sz w:val="20"/>
                    </w:rPr>
                    <w:t>[1]</w:t>
                  </w:r>
                  <w:r w:rsidR="00B21C59">
                    <w:rPr>
                      <w:sz w:val="20"/>
                    </w:rPr>
                    <w:t xml:space="preserve">     Kevin J. Chen, Baikui Li, </w:t>
                  </w:r>
                  <w:r w:rsidR="00B21C59" w:rsidRPr="004A6861">
                    <w:rPr>
                      <w:b/>
                      <w:sz w:val="20"/>
                    </w:rPr>
                    <w:t>Xi Tang</w:t>
                  </w:r>
                  <w:r w:rsidR="00B21C59">
                    <w:rPr>
                      <w:sz w:val="20"/>
                    </w:rPr>
                    <w:t xml:space="preserve">; </w:t>
                  </w:r>
                  <w:r w:rsidRPr="00174041">
                    <w:rPr>
                      <w:sz w:val="20"/>
                    </w:rPr>
                    <w:t>P-Doping-Free Schottky-on-Heterojunction Light-Emitting Diode and High-Electron-Mobility Light-Emitting Transistor</w:t>
                  </w:r>
                  <w:r w:rsidR="00174041">
                    <w:rPr>
                      <w:sz w:val="20"/>
                    </w:rPr>
                    <w:t xml:space="preserve"> </w:t>
                  </w:r>
                  <w:r w:rsidRPr="00174041">
                    <w:rPr>
                      <w:sz w:val="20"/>
                    </w:rPr>
                    <w:t>(International Publication Number: WO 2015/131846 A1)</w:t>
                  </w:r>
                </w:p>
                <w:p w:rsidR="00183E14" w:rsidRPr="00174041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 w:rsidRPr="00174041">
                    <w:rPr>
                      <w:sz w:val="20"/>
                    </w:rPr>
                    <w:t>[2]</w:t>
                  </w:r>
                  <w:r w:rsidR="00B21C59">
                    <w:rPr>
                      <w:sz w:val="20"/>
                    </w:rPr>
                    <w:t xml:space="preserve">      </w:t>
                  </w:r>
                  <w:r w:rsidR="004A6861">
                    <w:rPr>
                      <w:sz w:val="20"/>
                    </w:rPr>
                    <w:t xml:space="preserve">Kevin J. Chen, Baikui Li, </w:t>
                  </w:r>
                  <w:r w:rsidR="004A6861" w:rsidRPr="00B21C59">
                    <w:rPr>
                      <w:b/>
                      <w:sz w:val="20"/>
                    </w:rPr>
                    <w:t>Xi Tang</w:t>
                  </w:r>
                  <w:r w:rsidR="004A6861">
                    <w:rPr>
                      <w:sz w:val="20"/>
                    </w:rPr>
                    <w:t xml:space="preserve">; </w:t>
                  </w:r>
                  <w:r w:rsidRPr="00174041">
                    <w:rPr>
                      <w:sz w:val="20"/>
                    </w:rPr>
                    <w:t>Transistors having On-chip Integrated Photon Source or Photonic-Ohmic Drain to Facilitate De-Trapping Electrons Trapped in Deep Traps of Transistors  (US</w:t>
                  </w:r>
                  <w:r w:rsidR="004A6861">
                    <w:rPr>
                      <w:sz w:val="20"/>
                    </w:rPr>
                    <w:t xml:space="preserve"> </w:t>
                  </w:r>
                  <w:r w:rsidRPr="00174041">
                    <w:rPr>
                      <w:sz w:val="20"/>
                    </w:rPr>
                    <w:t>10</w:t>
                  </w:r>
                  <w:r w:rsidR="004A6861">
                    <w:rPr>
                      <w:sz w:val="20"/>
                    </w:rPr>
                    <w:t>,</w:t>
                  </w:r>
                  <w:r w:rsidRPr="00174041">
                    <w:rPr>
                      <w:sz w:val="20"/>
                    </w:rPr>
                    <w:t>270</w:t>
                  </w:r>
                  <w:r w:rsidR="004A6861">
                    <w:rPr>
                      <w:sz w:val="20"/>
                    </w:rPr>
                    <w:t>,</w:t>
                  </w:r>
                  <w:r w:rsidRPr="00174041">
                    <w:rPr>
                      <w:sz w:val="20"/>
                    </w:rPr>
                    <w:t>436)</w:t>
                  </w:r>
                </w:p>
                <w:p w:rsidR="00183E14" w:rsidRDefault="00183E14" w:rsidP="00F7749C">
                  <w:pPr>
                    <w:spacing w:after="0" w:line="360" w:lineRule="auto"/>
                  </w:pPr>
                </w:p>
              </w:tc>
            </w:tr>
            <w:tr w:rsidR="00183E14" w:rsidTr="00F7749C"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</w:pPr>
                </w:p>
              </w:tc>
              <w:tc>
                <w:tcPr>
                  <w:tcW w:w="17542" w:type="dxa"/>
                  <w:hideMark/>
                </w:tcPr>
                <w:p w:rsidR="00183E14" w:rsidRDefault="00CC1113" w:rsidP="00F7749C">
                  <w:pPr>
                    <w:pStyle w:val="Heading1"/>
                    <w:spacing w:line="360" w:lineRule="auto"/>
                    <w:outlineLvl w:val="0"/>
                  </w:pPr>
                  <w:r>
                    <w:t>Journal articles</w:t>
                  </w:r>
                </w:p>
              </w:tc>
            </w:tr>
            <w:tr w:rsidR="00183E14" w:rsidTr="00F7749C"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17542" w:type="dxa"/>
                  <w:hideMark/>
                </w:tcPr>
                <w:p w:rsidR="00183E14" w:rsidRDefault="00CC1113" w:rsidP="00F7749C">
                  <w:pPr>
                    <w:spacing w:after="0" w:line="360" w:lineRule="auto"/>
                  </w:pPr>
                  <w:r>
                    <w:rPr>
                      <w:rStyle w:val="Strong"/>
                      <w:b w:val="0"/>
                    </w:rPr>
                    <w:t>(</w:t>
                  </w:r>
                  <w:r w:rsidRPr="008D4F52">
                    <w:rPr>
                      <w:rStyle w:val="Strong"/>
                      <w:b w:val="0"/>
                      <w:i/>
                    </w:rPr>
                    <w:t>first author# or corresponding author*</w:t>
                  </w:r>
                  <w:r>
                    <w:rPr>
                      <w:rStyle w:val="Strong"/>
                      <w:b w:val="0"/>
                    </w:rPr>
                    <w:t>):</w:t>
                  </w:r>
                </w:p>
              </w:tc>
            </w:tr>
            <w:tr w:rsidR="00183E14" w:rsidTr="00F7749C">
              <w:tc>
                <w:tcPr>
                  <w:tcW w:w="2962" w:type="dxa"/>
                  <w:hideMark/>
                </w:tcPr>
                <w:p w:rsidR="00183E14" w:rsidRDefault="00CC1113">
                  <w:pPr>
                    <w:spacing w:after="0" w:line="240" w:lineRule="auto"/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1190625" cy="1619250"/>
                        <wp:effectExtent l="0" t="0" r="9525" b="0"/>
                        <wp:docPr id="2" name="Picture 5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5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90625" cy="16192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7542" w:type="dxa"/>
                </w:tcPr>
                <w:p w:rsidR="00520040" w:rsidRPr="00520040" w:rsidRDefault="00520040" w:rsidP="00F7749C">
                  <w:pPr>
                    <w:pStyle w:val="Bibliography"/>
                    <w:spacing w:line="360" w:lineRule="auto"/>
                    <w:ind w:left="576" w:hanging="576"/>
                  </w:pPr>
                  <w:r>
                    <w:rPr>
                      <w:sz w:val="20"/>
                    </w:rPr>
                    <w:t xml:space="preserve">[1]    </w:t>
                  </w:r>
                  <w:r w:rsidR="00F7749C">
                    <w:rPr>
                      <w:sz w:val="20"/>
                    </w:rPr>
                    <w:t xml:space="preserve"> </w:t>
                  </w:r>
                  <w:r w:rsidRPr="00520040">
                    <w:rPr>
                      <w:b/>
                      <w:sz w:val="20"/>
                    </w:rPr>
                    <w:t>X. Tang</w:t>
                  </w:r>
                  <w:r>
                    <w:rPr>
                      <w:b/>
                      <w:sz w:val="20"/>
                    </w:rPr>
                    <w:t>#</w:t>
                  </w:r>
                  <w:r w:rsidRPr="00520040">
                    <w:rPr>
                      <w:sz w:val="20"/>
                    </w:rPr>
                    <w:t>, R</w:t>
                  </w:r>
                  <w:r>
                    <w:rPr>
                      <w:sz w:val="20"/>
                    </w:rPr>
                    <w:t>.</w:t>
                  </w:r>
                  <w:r w:rsidRPr="00520040">
                    <w:rPr>
                      <w:sz w:val="20"/>
                    </w:rPr>
                    <w:t xml:space="preserve"> Qiu, Y</w:t>
                  </w:r>
                  <w:r>
                    <w:rPr>
                      <w:sz w:val="20"/>
                    </w:rPr>
                    <w:t>.</w:t>
                  </w:r>
                  <w:r w:rsidRPr="00520040">
                    <w:rPr>
                      <w:sz w:val="20"/>
                    </w:rPr>
                    <w:t xml:space="preserve"> Liu, and B</w:t>
                  </w:r>
                  <w:r>
                    <w:rPr>
                      <w:sz w:val="20"/>
                    </w:rPr>
                    <w:t>.</w:t>
                  </w:r>
                  <w:r w:rsidR="004B0EF1">
                    <w:rPr>
                      <w:sz w:val="20"/>
                    </w:rPr>
                    <w:t xml:space="preserve"> Li. </w:t>
                  </w:r>
                  <w:r w:rsidRPr="00520040">
                    <w:rPr>
                      <w:sz w:val="20"/>
                    </w:rPr>
                    <w:t>Thermally Enhanced Hole Injection and Breakdown in a Schottky-Metal/ p -GaN/AlGaN/GaN Device under Forward Bias</w:t>
                  </w:r>
                  <w:r w:rsidR="004B0EF1">
                    <w:rPr>
                      <w:sz w:val="20"/>
                    </w:rPr>
                    <w:t>,</w:t>
                  </w:r>
                  <w:r w:rsidRPr="00520040">
                    <w:rPr>
                      <w:sz w:val="20"/>
                    </w:rPr>
                    <w:t xml:space="preserve"> Applied Physics Letters 117</w:t>
                  </w:r>
                  <w:r>
                    <w:rPr>
                      <w:sz w:val="20"/>
                    </w:rPr>
                    <w:t>, no. 4 043501, (2020).</w:t>
                  </w:r>
                </w:p>
                <w:p w:rsidR="00183E14" w:rsidRDefault="00861D9B" w:rsidP="00F7749C">
                  <w:pPr>
                    <w:pStyle w:val="Bibliography"/>
                    <w:spacing w:line="360" w:lineRule="auto"/>
                    <w:ind w:left="576" w:hanging="576"/>
                    <w:rPr>
                      <w:i/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520040">
                    <w:rPr>
                      <w:sz w:val="20"/>
                    </w:rPr>
                    <w:t>2</w:t>
                  </w:r>
                  <w:r>
                    <w:rPr>
                      <w:sz w:val="20"/>
                    </w:rPr>
                    <w:t xml:space="preserve">]      </w:t>
                  </w:r>
                  <w:r w:rsidR="00CC1113">
                    <w:rPr>
                      <w:sz w:val="20"/>
                    </w:rPr>
                    <w:t xml:space="preserve">B. Li#, J. Wang, and </w:t>
                  </w:r>
                  <w:r w:rsidR="00CC1113">
                    <w:rPr>
                      <w:b/>
                      <w:sz w:val="20"/>
                    </w:rPr>
                    <w:t>X. Tang</w:t>
                  </w:r>
                  <w:r w:rsidR="00CC1113">
                    <w:rPr>
                      <w:sz w:val="20"/>
                    </w:rPr>
                    <w:t xml:space="preserve">*, </w:t>
                  </w:r>
                  <w:r w:rsidR="00E3697C">
                    <w:rPr>
                      <w:sz w:val="20"/>
                    </w:rPr>
                    <w:t xml:space="preserve"> </w:t>
                  </w:r>
                  <w:r w:rsidR="00CC1113">
                    <w:rPr>
                      <w:sz w:val="20"/>
                    </w:rPr>
                    <w:t>Impact of Hole Injection on Static and Dynamic Behaviors in p-GaN gate AlGaN/GaN HEMTs,</w:t>
                  </w:r>
                  <w:r w:rsidR="00E3697C">
                    <w:rPr>
                      <w:sz w:val="20"/>
                    </w:rPr>
                    <w:t xml:space="preserve"> </w:t>
                  </w:r>
                  <w:r w:rsidR="00CC1113">
                    <w:rPr>
                      <w:sz w:val="20"/>
                    </w:rPr>
                    <w:t xml:space="preserve"> </w:t>
                  </w:r>
                  <w:r w:rsidR="00CC1113">
                    <w:rPr>
                      <w:i/>
                      <w:sz w:val="20"/>
                    </w:rPr>
                    <w:t>IEEE Electron Device Lett..</w:t>
                  </w:r>
                  <w:r w:rsidR="00520040">
                    <w:rPr>
                      <w:i/>
                      <w:sz w:val="20"/>
                    </w:rPr>
                    <w:t xml:space="preserve"> </w:t>
                  </w:r>
                  <w:r w:rsidR="00520040" w:rsidRPr="00520040">
                    <w:rPr>
                      <w:sz w:val="20"/>
                    </w:rPr>
                    <w:t xml:space="preserve">vol. 40, no. 9, pp. 1389-1392, </w:t>
                  </w:r>
                  <w:r w:rsidR="00520040">
                    <w:rPr>
                      <w:sz w:val="20"/>
                    </w:rPr>
                    <w:t>(</w:t>
                  </w:r>
                  <w:r w:rsidR="00520040" w:rsidRPr="00520040">
                    <w:rPr>
                      <w:sz w:val="20"/>
                    </w:rPr>
                    <w:t>2019</w:t>
                  </w:r>
                  <w:r w:rsidR="00520040">
                    <w:rPr>
                      <w:sz w:val="20"/>
                    </w:rPr>
                    <w:t>)</w:t>
                  </w:r>
                  <w:r w:rsidR="00520040" w:rsidRPr="00520040">
                    <w:rPr>
                      <w:sz w:val="20"/>
                    </w:rPr>
                    <w:t>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520040">
                    <w:rPr>
                      <w:sz w:val="20"/>
                    </w:rPr>
                    <w:t>3</w:t>
                  </w:r>
                  <w:r>
                    <w:rPr>
                      <w:sz w:val="20"/>
                    </w:rPr>
                    <w:t xml:space="preserve">]     </w:t>
                  </w:r>
                  <w:r w:rsidR="00861D9B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B. Li#, </w:t>
                  </w:r>
                  <w:r>
                    <w:rPr>
                      <w:b/>
                      <w:sz w:val="20"/>
                    </w:rPr>
                    <w:t>X. Tang*</w:t>
                  </w:r>
                  <w:r>
                    <w:rPr>
                      <w:sz w:val="20"/>
                    </w:rPr>
                    <w:t xml:space="preserve">, H. Li, H. Moghadam, Z. Zhang, J. Han, N. T. Nguyen, S. Dimitrijev, J. Wang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Impact of Carrier Injections on the Threshold Voltage in p-GaN Gate AlGaN/GaN Power HEMT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 xml:space="preserve">Applied Physics Express, </w:t>
                  </w:r>
                  <w:r>
                    <w:rPr>
                      <w:sz w:val="20"/>
                    </w:rPr>
                    <w:t>12, May. 2019. doi.org/10.7567/1882-0786/ab1b19</w:t>
                  </w:r>
                  <w:r>
                    <w:rPr>
                      <w:i/>
                      <w:sz w:val="20"/>
                    </w:rPr>
                    <w:t>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520040">
                    <w:rPr>
                      <w:sz w:val="20"/>
                    </w:rPr>
                    <w:t>4</w:t>
                  </w:r>
                  <w:r>
                    <w:rPr>
                      <w:sz w:val="20"/>
                    </w:rPr>
                    <w:t xml:space="preserve">]  </w:t>
                  </w:r>
                  <w:r w:rsidR="00861D9B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   </w:t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*, H. A. Moghdam, P. Tanner, J. Han, H. Li, S. Dimitrijev, and J. Wang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Mechanism of leakage current increase in p-GaN gate AlGaN/GaN power devices induced by ON-state gate bia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Japanese Journal of Applied Physics,</w:t>
                  </w:r>
                  <w:r>
                    <w:rPr>
                      <w:sz w:val="20"/>
                    </w:rPr>
                    <w:t xml:space="preserve"> 57, 124101   (2018). DOI: 10.7567/JJAP.57.124101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520040">
                    <w:rPr>
                      <w:sz w:val="20"/>
                    </w:rPr>
                    <w:t>5</w:t>
                  </w:r>
                  <w:r>
                    <w:rPr>
                      <w:sz w:val="20"/>
                    </w:rPr>
                    <w:t>]</w:t>
                  </w:r>
                  <w:r w:rsidR="00F7749C">
                    <w:rPr>
                      <w:sz w:val="20"/>
                    </w:rPr>
                    <w:t xml:space="preserve">   </w:t>
                  </w:r>
                  <w:r w:rsidR="00F7749C">
                    <w:rPr>
                      <w:sz w:val="20"/>
                    </w:rPr>
                    <w:t xml:space="preserve">  </w:t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*, H. A. Moghadam, P. Tanner, J. Han, S. Dimitrijev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Effect of hole-injection on leakage degradation in a p-GaN gate AlGaN/GaN power transistor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 xml:space="preserve">IEEE Electron Device Lett., </w:t>
                  </w:r>
                  <w:r>
                    <w:rPr>
                      <w:sz w:val="20"/>
                    </w:rPr>
                    <w:t>vol. 39, no. 8, pp. 1203</w:t>
                  </w:r>
                  <w:r w:rsidR="005628F0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 xml:space="preserve">1206, Aug. 2018. DOI: </w:t>
                  </w:r>
                  <w:r w:rsidRPr="00E82E85">
                    <w:rPr>
                      <w:rStyle w:val="Hyperlink"/>
                      <w:color w:val="auto"/>
                      <w:sz w:val="20"/>
                      <w:u w:val="none"/>
                    </w:rPr>
                    <w:t>10.1109/LED.2018.2849398</w:t>
                  </w:r>
                  <w:r>
                    <w:rPr>
                      <w:sz w:val="20"/>
                    </w:rPr>
                    <w:t>.</w:t>
                  </w:r>
                  <w:r>
                    <w:rPr>
                      <w:noProof/>
                    </w:rPr>
                    <w:t xml:space="preserve"> 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520040">
                    <w:rPr>
                      <w:sz w:val="20"/>
                    </w:rPr>
                    <w:t>6</w:t>
                  </w:r>
                  <w:r>
                    <w:rPr>
                      <w:sz w:val="20"/>
                    </w:rPr>
                    <w:t xml:space="preserve">]      </w:t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*, H. A. Moghadam, P. Tanner, J. Han, S. Dimitrijev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Mechanism of Threshold Voltage Shift in p -GaN Gate AlGaN/GaN Transistor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IEEE Electron Device Lett.</w:t>
                  </w:r>
                  <w:r>
                    <w:rPr>
                      <w:sz w:val="20"/>
                    </w:rPr>
                    <w:t xml:space="preserve"> vol. 39, no. 8, pp. 1145</w:t>
                  </w:r>
                  <w:r w:rsidR="005628F0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 xml:space="preserve">1148, Aug. 2018. DOI: 10.1109/LED.2018.2847669. 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520040">
                    <w:rPr>
                      <w:sz w:val="20"/>
                    </w:rPr>
                    <w:t>7</w:t>
                  </w:r>
                  <w:r>
                    <w:rPr>
                      <w:sz w:val="20"/>
                    </w:rPr>
                    <w:t xml:space="preserve">]       </w:t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Z. Zhang, J. Wei, B. Li, J. Wang, and K. J. Chen*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Photon emission and current-collapse suppression of AlGaN/GaN field-effect transistors with photonic-ohmic drain at high temperature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Applied Physics Express</w:t>
                  </w:r>
                  <w:r>
                    <w:rPr>
                      <w:sz w:val="20"/>
                    </w:rPr>
                    <w:t>, 11, 071003, Jun, 2018. DOI: 10.7567/APEX.11.071003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520040">
                    <w:rPr>
                      <w:sz w:val="20"/>
                    </w:rPr>
                    <w:t>8</w:t>
                  </w:r>
                  <w:r>
                    <w:rPr>
                      <w:sz w:val="20"/>
                    </w:rPr>
                    <w:t xml:space="preserve">]     </w:t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, K. J. Chen, and J. Wang*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Photocurrent characteristics of metal-AlGaN/GaN Schottky-on-heterojunction diodes induced by GaN interband excitation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Applied Physics Express</w:t>
                  </w:r>
                  <w:r>
                    <w:rPr>
                      <w:sz w:val="20"/>
                    </w:rPr>
                    <w:t>,</w:t>
                  </w:r>
                  <w:r>
                    <w:rPr>
                      <w:i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11, 054101, April, 2018. DOI: 10.7567/APEX.11.054101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520040">
                    <w:rPr>
                      <w:sz w:val="20"/>
                    </w:rPr>
                    <w:t>9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  <w:t xml:space="preserve">B. Li#, </w:t>
                  </w:r>
                  <w:r>
                    <w:rPr>
                      <w:b/>
                      <w:sz w:val="20"/>
                    </w:rPr>
                    <w:t>X. Tang*</w:t>
                  </w:r>
                  <w:r>
                    <w:rPr>
                      <w:sz w:val="20"/>
                    </w:rPr>
                    <w:t xml:space="preserve">, and G. Tang, J. Wei, J. Wang, and K. J. Chen*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Switching Behaviors of On-chip Photon Source in AlGaN/GaN-on-Si Power HEMTs Platform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IEEE Photonics Technology Lett.</w:t>
                  </w:r>
                  <w:r>
                    <w:rPr>
                      <w:sz w:val="20"/>
                    </w:rPr>
                    <w:t>, vol. 28, no. 24, pp. 2803</w:t>
                  </w:r>
                  <w:r w:rsidR="005628F0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2806, Oct. 2016. DOI: 10.1109/LPT.2016.2623330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520040">
                    <w:rPr>
                      <w:sz w:val="20"/>
                    </w:rPr>
                    <w:t>10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, Z. Zhang, G. Tang, J. Wei, and K. J. Chen*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Characterization of Static and Dynamic Behavior in AlGaN/GaN-on-Si Power Transistors with Photonic-Ohmic Drain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IEEE Trans. Electron Devices</w:t>
                  </w:r>
                  <w:r>
                    <w:rPr>
                      <w:sz w:val="20"/>
                    </w:rPr>
                    <w:t>, vol. 63, no. 7, pp. 2831</w:t>
                  </w:r>
                  <w:r w:rsidR="00DA59E1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2837, July 2016. DOI: 10.1109/TED.2016.2567442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</w:pPr>
                  <w:r>
                    <w:rPr>
                      <w:sz w:val="20"/>
                    </w:rPr>
                    <w:t>[1</w:t>
                  </w:r>
                  <w:r w:rsidR="00520040">
                    <w:rPr>
                      <w:sz w:val="20"/>
                    </w:rPr>
                    <w:t>1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, Y. Lu, and K. J. Chen*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On-chip addressable Schottky-on-heterojunction light-emitting diode arrays on AlGaN/GaN-on-Si platf</w:t>
                  </w:r>
                  <w:r>
                    <w:rPr>
                      <w:sz w:val="20"/>
                      <w:szCs w:val="20"/>
                    </w:rPr>
                    <w:t>orm,</w:t>
                  </w:r>
                  <w:r w:rsidR="00E3697C">
                    <w:rPr>
                      <w:sz w:val="20"/>
                      <w:szCs w:val="20"/>
                    </w:rPr>
                    <w:t xml:space="preserve"> </w:t>
                  </w:r>
                  <w:r>
                    <w:rPr>
                      <w:sz w:val="20"/>
                      <w:szCs w:val="20"/>
                    </w:rPr>
                    <w:t xml:space="preserve"> </w:t>
                  </w:r>
                  <w:r>
                    <w:rPr>
                      <w:i/>
                      <w:sz w:val="20"/>
                      <w:szCs w:val="20"/>
                    </w:rPr>
                    <w:t>Phys. Status Solidi C</w:t>
                  </w:r>
                  <w:r>
                    <w:rPr>
                      <w:sz w:val="20"/>
                      <w:szCs w:val="20"/>
                    </w:rPr>
                    <w:t>. vol. 13, no. 5-6, pp. 365</w:t>
                  </w:r>
                  <w:r w:rsidR="008B7D85">
                    <w:rPr>
                      <w:sz w:val="20"/>
                      <w:szCs w:val="20"/>
                    </w:rPr>
                    <w:t>-</w:t>
                  </w:r>
                  <w:r>
                    <w:rPr>
                      <w:sz w:val="20"/>
                      <w:szCs w:val="20"/>
                    </w:rPr>
                    <w:t>368, May. 2016. DOI: 10.1002/pssc.201510169.</w:t>
                  </w:r>
                </w:p>
              </w:tc>
            </w:tr>
            <w:tr w:rsidR="00183E14" w:rsidTr="00F7749C">
              <w:tc>
                <w:tcPr>
                  <w:tcW w:w="2962" w:type="dxa"/>
                  <w:hideMark/>
                </w:tcPr>
                <w:p w:rsidR="00183E14" w:rsidRDefault="00CC1113">
                  <w:pPr>
                    <w:spacing w:after="0" w:line="240" w:lineRule="auto"/>
                  </w:pPr>
                  <w:r>
                    <w:rPr>
                      <w:b/>
                      <w:noProof/>
                    </w:rPr>
                    <w:drawing>
                      <wp:inline distT="0" distB="0" distL="0" distR="0">
                        <wp:extent cx="1209675" cy="1600200"/>
                        <wp:effectExtent l="0" t="0" r="9525" b="0"/>
                        <wp:docPr id="3" name="Picture 11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09675" cy="16002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7542" w:type="dxa"/>
                  <w:hideMark/>
                </w:tcPr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1</w:t>
                  </w:r>
                  <w:r w:rsidR="00520040">
                    <w:rPr>
                      <w:sz w:val="20"/>
                    </w:rPr>
                    <w:t>2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  <w:t xml:space="preserve">B. Li#, </w:t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J. Wang, and K. J. Chen*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Optoelectronic devices on AlGaN/GaN HEMT platform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(</w:t>
                  </w:r>
                  <w:r>
                    <w:rPr>
                      <w:b/>
                      <w:i/>
                      <w:sz w:val="20"/>
                    </w:rPr>
                    <w:t>Invited, feature article</w:t>
                  </w:r>
                  <w:r>
                    <w:rPr>
                      <w:sz w:val="20"/>
                    </w:rPr>
                    <w:t xml:space="preserve">) </w:t>
                  </w:r>
                  <w:r>
                    <w:rPr>
                      <w:i/>
                      <w:sz w:val="20"/>
                    </w:rPr>
                    <w:t>Phys. Status Solidi A</w:t>
                  </w:r>
                  <w:r>
                    <w:rPr>
                      <w:sz w:val="20"/>
                    </w:rPr>
                    <w:t>., vol. 213, no. 5, pp. 1213-1221, May. 2016. DOI: 10.1002/pssa.201532782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</w:pPr>
                  <w:r>
                    <w:rPr>
                      <w:sz w:val="20"/>
                    </w:rPr>
                    <w:t>[1</w:t>
                  </w:r>
                  <w:r w:rsidR="00520040">
                    <w:rPr>
                      <w:sz w:val="20"/>
                    </w:rPr>
                    <w:t>3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  <w:t xml:space="preserve">B. Li#, </w:t>
                  </w:r>
                  <w:r w:rsidRPr="00174041">
                    <w:rPr>
                      <w:b/>
                      <w:sz w:val="20"/>
                    </w:rPr>
                    <w:t>X. Tang</w:t>
                  </w:r>
                  <w:r w:rsidRPr="00174041">
                    <w:rPr>
                      <w:sz w:val="20"/>
                    </w:rPr>
                    <w:t>#</w:t>
                  </w:r>
                  <w:r>
                    <w:rPr>
                      <w:sz w:val="20"/>
                    </w:rPr>
                    <w:t xml:space="preserve">, and K. J. Chen*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Optical pumping of deep traps in AlGaN/GaN-on-Si HEMTs using an on-chip Schottky-on-heterojunction light-emitting diode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 w:rsidRPr="00174041">
                    <w:rPr>
                      <w:sz w:val="20"/>
                    </w:rPr>
                    <w:t>Appl. Phys. Lett.</w:t>
                  </w:r>
                  <w:r>
                    <w:rPr>
                      <w:sz w:val="20"/>
                    </w:rPr>
                    <w:t>, vol. 106, no. 9, p. 093505, Mar. 2015. DOI: 10.1063/1.4914455.</w:t>
                  </w:r>
                </w:p>
              </w:tc>
            </w:tr>
            <w:tr w:rsidR="00183E14" w:rsidTr="00F7749C"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  <w:rPr>
                      <w:b/>
                      <w:bCs/>
                      <w:noProof/>
                    </w:rPr>
                  </w:pPr>
                </w:p>
              </w:tc>
              <w:tc>
                <w:tcPr>
                  <w:tcW w:w="17542" w:type="dxa"/>
                  <w:hideMark/>
                </w:tcPr>
                <w:p w:rsidR="00183E14" w:rsidRDefault="00CC1113" w:rsidP="00F7749C">
                  <w:pPr>
                    <w:spacing w:after="0" w:line="360" w:lineRule="auto"/>
                    <w:rPr>
                      <w:bCs/>
                    </w:rPr>
                  </w:pPr>
                  <w:r>
                    <w:rPr>
                      <w:rStyle w:val="Strong"/>
                      <w:b w:val="0"/>
                    </w:rPr>
                    <w:t>(</w:t>
                  </w:r>
                  <w:r w:rsidRPr="008D4F52">
                    <w:rPr>
                      <w:rStyle w:val="Strong"/>
                      <w:b w:val="0"/>
                      <w:i/>
                    </w:rPr>
                    <w:t>Co-authored</w:t>
                  </w:r>
                  <w:r>
                    <w:rPr>
                      <w:rStyle w:val="Strong"/>
                      <w:b w:val="0"/>
                    </w:rPr>
                    <w:t>):</w:t>
                  </w:r>
                </w:p>
              </w:tc>
            </w:tr>
            <w:tr w:rsidR="00183E14" w:rsidTr="00F7749C"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  <w:rPr>
                      <w:b/>
                      <w:bCs/>
                      <w:noProof/>
                    </w:rPr>
                  </w:pPr>
                </w:p>
              </w:tc>
              <w:tc>
                <w:tcPr>
                  <w:tcW w:w="17542" w:type="dxa"/>
                  <w:hideMark/>
                </w:tcPr>
                <w:p w:rsidR="00D745DA" w:rsidRDefault="00D745DA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 xml:space="preserve">[14] </w:t>
                  </w:r>
                  <w:r w:rsidR="008B2C60">
                    <w:rPr>
                      <w:sz w:val="20"/>
                    </w:rPr>
                    <w:t xml:space="preserve">  </w:t>
                  </w:r>
                  <w:r w:rsidRPr="00D745DA">
                    <w:rPr>
                      <w:sz w:val="20"/>
                    </w:rPr>
                    <w:t xml:space="preserve">Z. Zhang, </w:t>
                  </w:r>
                  <w:r w:rsidRPr="008B2C60">
                    <w:rPr>
                      <w:b/>
                      <w:sz w:val="20"/>
                    </w:rPr>
                    <w:t>X. Tang</w:t>
                  </w:r>
                  <w:r w:rsidR="008B7D85">
                    <w:rPr>
                      <w:sz w:val="20"/>
                    </w:rPr>
                    <w:t xml:space="preserve">, B. Li, </w:t>
                  </w:r>
                  <w:r w:rsidRPr="00D745DA">
                    <w:rPr>
                      <w:sz w:val="20"/>
                    </w:rPr>
                    <w:t>Strain-tunable III-Nitride/ZnO heterostructures for photocatalytic water-splitting: A</w:t>
                  </w:r>
                  <w:r w:rsidR="008B7D85">
                    <w:rPr>
                      <w:sz w:val="20"/>
                    </w:rPr>
                    <w:t xml:space="preserve"> hybrid functional calculation,</w:t>
                  </w:r>
                  <w:r w:rsidRPr="00D745DA">
                    <w:rPr>
                      <w:sz w:val="20"/>
                    </w:rPr>
                    <w:t xml:space="preserve"> 04-20-2020, APL Materials, vol.8, issue 4, 2020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1</w:t>
                  </w:r>
                  <w:r w:rsidR="00D745DA">
                    <w:rPr>
                      <w:sz w:val="20"/>
                    </w:rPr>
                    <w:t>5</w:t>
                  </w:r>
                  <w:r>
                    <w:rPr>
                      <w:sz w:val="20"/>
                    </w:rPr>
                    <w:t xml:space="preserve">]    </w:t>
                  </w:r>
                  <w:r w:rsidR="00861D9B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Q. Zhou, H. Wu, H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Z. Qin, D. Dong, Y. Lin, C. Lu, R. Qiu, R. Zheng, J. Wang, and B. Li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Barrier inhomogeneity of Ni/AlN Schottky diode</w:t>
                  </w:r>
                  <w:r w:rsidR="008B7D85">
                    <w:rPr>
                      <w:sz w:val="20"/>
                    </w:rPr>
                    <w:t>,</w:t>
                  </w:r>
                  <w:r w:rsidR="00D745DA">
                    <w:rPr>
                      <w:sz w:val="20"/>
                    </w:rPr>
                    <w:t xml:space="preserve"> </w:t>
                  </w:r>
                  <w:r w:rsidR="00D745DA" w:rsidRPr="00D745DA">
                    <w:rPr>
                      <w:sz w:val="20"/>
                    </w:rPr>
                    <w:t>IEEE Journal of the Electron Devices Society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, </w:t>
                  </w:r>
                  <w:r w:rsidR="00D745DA">
                    <w:rPr>
                      <w:sz w:val="20"/>
                    </w:rPr>
                    <w:t xml:space="preserve">vol. 7, p. 662, </w:t>
                  </w:r>
                  <w:r w:rsidR="00D745DA" w:rsidRPr="00142200">
                    <w:rPr>
                      <w:sz w:val="20"/>
                    </w:rPr>
                    <w:t>17 June 2019</w:t>
                  </w:r>
                  <w:r w:rsidR="00D745DA">
                    <w:rPr>
                      <w:sz w:val="20"/>
                    </w:rPr>
                    <w:t>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1</w:t>
                  </w:r>
                  <w:r w:rsidR="00D745DA">
                    <w:rPr>
                      <w:sz w:val="20"/>
                    </w:rPr>
                    <w:t>6</w:t>
                  </w:r>
                  <w:r>
                    <w:rPr>
                      <w:sz w:val="20"/>
                    </w:rPr>
                    <w:t xml:space="preserve">]     W. Jin, M. Zhang, B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An Analytical Investigation on the Charge Distribution and Gate Control in the Normally-Off GaN Double-Channel MOS-HEMT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, </w:t>
                  </w:r>
                  <w:r>
                    <w:rPr>
                      <w:i/>
                      <w:sz w:val="20"/>
                    </w:rPr>
                    <w:t xml:space="preserve">IEEE Trans. Electron Devices, </w:t>
                  </w:r>
                  <w:r>
                    <w:rPr>
                      <w:sz w:val="20"/>
                    </w:rPr>
                    <w:t xml:space="preserve">vol. 65, no. 7, pp. 2757, Jul.. 2018. </w:t>
                  </w:r>
                  <w:r>
                    <w:t xml:space="preserve">DOI: </w:t>
                  </w:r>
                  <w:r>
                    <w:rPr>
                      <w:sz w:val="20"/>
                    </w:rPr>
                    <w:t>10.1109/TED.2018.2831246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1</w:t>
                  </w:r>
                  <w:r w:rsidR="00D745DA">
                    <w:rPr>
                      <w:sz w:val="20"/>
                    </w:rPr>
                    <w:t>7</w:t>
                  </w:r>
                  <w:r>
                    <w:rPr>
                      <w:sz w:val="20"/>
                    </w:rPr>
                    <w:t xml:space="preserve">]    W. Jin, J. Le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Baikui Li, Shenghou Liu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Channel-to-Channel Coupling in Normally-Off GaN Double-Channel MOS-HEMT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, </w:t>
                  </w:r>
                  <w:r>
                    <w:rPr>
                      <w:i/>
                      <w:sz w:val="20"/>
                    </w:rPr>
                    <w:t>IEEE Electron Device Lett.</w:t>
                  </w:r>
                  <w:r>
                    <w:rPr>
                      <w:sz w:val="20"/>
                    </w:rPr>
                    <w:t>, vol. 39, no. 1, pp. 59</w:t>
                  </w:r>
                  <w:r w:rsidR="00E82E85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62, Nov. 2017. DOI: 10.1109/LED.2017.2771354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1</w:t>
                  </w:r>
                  <w:r w:rsidR="00D745DA">
                    <w:rPr>
                      <w:sz w:val="20"/>
                    </w:rPr>
                    <w:t>8</w:t>
                  </w:r>
                  <w:r>
                    <w:rPr>
                      <w:sz w:val="20"/>
                    </w:rPr>
                    <w:t xml:space="preserve">]     Z. Zhang, B. Li, Q. Qian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M. Hua, B. Huang, and Kevin J. Chen, Revealing the Nitridation Effects on GaN Surface by First-Principles Calculation and X-Ray/Ultraviolet Photoemission Spectroscopy, </w:t>
                  </w:r>
                  <w:r>
                    <w:rPr>
                      <w:i/>
                      <w:sz w:val="20"/>
                    </w:rPr>
                    <w:t>IEEE Trans. Electron Devices</w:t>
                  </w:r>
                  <w:r>
                    <w:rPr>
                      <w:sz w:val="20"/>
                    </w:rPr>
                    <w:t>, vol. 64, no. 10, pp. 4036</w:t>
                  </w:r>
                  <w:r w:rsidR="00E82E85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4043, Oct. 2017. DOI: 10.1109/TED.2017.2733547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1</w:t>
                  </w:r>
                  <w:r w:rsidR="00D745DA">
                    <w:rPr>
                      <w:sz w:val="20"/>
                    </w:rPr>
                    <w:t>9</w:t>
                  </w:r>
                  <w:r>
                    <w:rPr>
                      <w:sz w:val="20"/>
                    </w:rPr>
                    <w:t xml:space="preserve">]     G. Tang, J. Wei, Z. Zhang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M. Hua, H. Wang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Dynamic </w:t>
                  </w:r>
                  <w:r>
                    <w:rPr>
                      <w:i/>
                      <w:sz w:val="20"/>
                    </w:rPr>
                    <w:t>R</w:t>
                  </w:r>
                  <w:r>
                    <w:rPr>
                      <w:sz w:val="20"/>
                      <w:vertAlign w:val="subscript"/>
                    </w:rPr>
                    <w:t>ON</w:t>
                  </w:r>
                  <w:r>
                    <w:rPr>
                      <w:sz w:val="20"/>
                    </w:rPr>
                    <w:t xml:space="preserve"> of GaN-on-Si Lateral Power Devices With a Floating Substrate Termination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IEEE Electron Device Lett.</w:t>
                  </w:r>
                  <w:r>
                    <w:rPr>
                      <w:sz w:val="20"/>
                    </w:rPr>
                    <w:t>, vol. 38, no. 7, pp. 937</w:t>
                  </w:r>
                  <w:r w:rsidR="00E82E85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940, Jul. 2017. DOI: 10.1109/LED.2017.2707529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D745DA">
                    <w:rPr>
                      <w:sz w:val="20"/>
                    </w:rPr>
                    <w:t>20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  <w:t xml:space="preserve">J. Wei, S. Liu, B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Z. Zhang, G. Tang, C. Liu, </w:t>
                  </w:r>
                  <w:r>
                    <w:rPr>
                      <w:bCs/>
                      <w:sz w:val="20"/>
                    </w:rPr>
                    <w:t>Y. Lu</w:t>
                  </w:r>
                  <w:r>
                    <w:rPr>
                      <w:sz w:val="20"/>
                    </w:rPr>
                    <w:t xml:space="preserve">, M. Hua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Low On-Resistance Normally-Off GaN Double-Channel Metal-Oxide-Semiconductor High-Electron-Mobility Transistor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IEEE Electron Device Lett.</w:t>
                  </w:r>
                  <w:r>
                    <w:rPr>
                      <w:sz w:val="20"/>
                    </w:rPr>
                    <w:t>, vol. 36, no. 12, pp. 1287</w:t>
                  </w:r>
                  <w:r w:rsidR="00E82E85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1290, Dec. 2015. DOI: 10.1109/LED.2015.2489228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</w:t>
                  </w:r>
                  <w:r w:rsidR="00D745DA">
                    <w:rPr>
                      <w:sz w:val="20"/>
                    </w:rPr>
                    <w:t>21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  <w:t xml:space="preserve">Y. Lu, B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Q. Jiang, S. Yang, Z. Tang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Normally OFF Al</w:t>
                  </w:r>
                  <w:r>
                    <w:rPr>
                      <w:sz w:val="20"/>
                      <w:vertAlign w:val="subscript"/>
                    </w:rPr>
                    <w:t>2</w:t>
                  </w:r>
                  <w:r>
                    <w:rPr>
                      <w:sz w:val="20"/>
                    </w:rPr>
                    <w:t>O</w:t>
                  </w:r>
                  <w:r>
                    <w:rPr>
                      <w:sz w:val="20"/>
                      <w:vertAlign w:val="subscript"/>
                    </w:rPr>
                    <w:t>3</w:t>
                  </w:r>
                  <w:r>
                    <w:rPr>
                      <w:sz w:val="20"/>
                    </w:rPr>
                    <w:t>-AlGaN/GaN MIS-HEMTs with transparent gate electrode for gate degradation investigation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IEEE Trans. Electron Devices</w:t>
                  </w:r>
                  <w:r>
                    <w:rPr>
                      <w:sz w:val="20"/>
                    </w:rPr>
                    <w:t>, vol. 62, no. 3, pp. 821</w:t>
                  </w:r>
                  <w:r w:rsidR="00E82E85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827, Mar. 2015. DOI: 10.1109/TED.2015.2388735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2</w:t>
                  </w:r>
                  <w:r w:rsidR="00D745DA">
                    <w:rPr>
                      <w:sz w:val="20"/>
                    </w:rPr>
                    <w:t>2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  <w:t xml:space="preserve">B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J. Wang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P-doping-free III-nitride high electron mobility light-emitting diodes and transistor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Appl. Phys. Lett.</w:t>
                  </w:r>
                  <w:r>
                    <w:rPr>
                      <w:sz w:val="20"/>
                    </w:rPr>
                    <w:t>, vol. 105, no. 3, p. 032105, Jul. 2014. DOI: 10.1063/1.4890238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2</w:t>
                  </w:r>
                  <w:r w:rsidR="00D745DA">
                    <w:rPr>
                      <w:sz w:val="20"/>
                    </w:rPr>
                    <w:t>3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  <w:t xml:space="preserve">Z. Tang, S. Huang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>, B. Li, and K. J. Chen, Influence of AlN Passivation on Dynamic ON-Resistance and Electric Field Distribution in High-Voltage AlGaN/GaN-on-Si HEMT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IEEE Trans. Electron Devices</w:t>
                  </w:r>
                  <w:r>
                    <w:rPr>
                      <w:sz w:val="20"/>
                    </w:rPr>
                    <w:t>, vol. 61, no. 8, pp. 2785</w:t>
                  </w:r>
                  <w:r w:rsidR="00E82E85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2792, Aug. 2014. DOI: 10.1109/TED.2014.2333063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2</w:t>
                  </w:r>
                  <w:r w:rsidR="00D745DA">
                    <w:rPr>
                      <w:sz w:val="20"/>
                    </w:rPr>
                    <w:t>4</w:t>
                  </w:r>
                  <w:r>
                    <w:rPr>
                      <w:sz w:val="20"/>
                    </w:rPr>
                    <w:t>]</w:t>
                  </w:r>
                  <w:r>
                    <w:rPr>
                      <w:sz w:val="20"/>
                    </w:rPr>
                    <w:tab/>
                    <w:t xml:space="preserve">Z. Tang, Q. Jiang, Y. Lu, S. Huang, S. Yang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600-V normally off SiN</w:t>
                  </w:r>
                  <w:r>
                    <w:rPr>
                      <w:i/>
                      <w:sz w:val="20"/>
                      <w:vertAlign w:val="subscript"/>
                    </w:rPr>
                    <w:t>x</w:t>
                  </w:r>
                  <w:r>
                    <w:rPr>
                      <w:sz w:val="20"/>
                    </w:rPr>
                    <w:t>/AlGaN/GaN MIS-HEMT with large gate swing and low current collapse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</w:t>
                  </w:r>
                  <w:r>
                    <w:rPr>
                      <w:i/>
                      <w:sz w:val="20"/>
                    </w:rPr>
                    <w:t>IEEE Electron Device Lett.</w:t>
                  </w:r>
                  <w:r>
                    <w:rPr>
                      <w:sz w:val="20"/>
                    </w:rPr>
                    <w:t>, vol. 34, no. 11, pp. 1373</w:t>
                  </w:r>
                  <w:r w:rsidR="00E82E85">
                    <w:rPr>
                      <w:sz w:val="20"/>
                    </w:rPr>
                    <w:t>-</w:t>
                  </w:r>
                  <w:r>
                    <w:rPr>
                      <w:sz w:val="20"/>
                    </w:rPr>
                    <w:t>1375, Nov. 2013. DOI: 10.1109/LED.2013.2279846.</w:t>
                  </w:r>
                </w:p>
                <w:p w:rsidR="00861D9B" w:rsidRPr="00861D9B" w:rsidRDefault="00861D9B" w:rsidP="00F7749C">
                  <w:pPr>
                    <w:spacing w:line="360" w:lineRule="auto"/>
                  </w:pPr>
                </w:p>
              </w:tc>
            </w:tr>
            <w:tr w:rsidR="00183E14" w:rsidTr="00F7749C"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  <w:rPr>
                      <w:b/>
                      <w:bCs/>
                      <w:noProof/>
                    </w:rPr>
                  </w:pPr>
                </w:p>
              </w:tc>
              <w:tc>
                <w:tcPr>
                  <w:tcW w:w="17542" w:type="dxa"/>
                  <w:hideMark/>
                </w:tcPr>
                <w:p w:rsidR="00183E14" w:rsidRDefault="00CC1113" w:rsidP="00F7749C">
                  <w:pPr>
                    <w:pStyle w:val="Heading1"/>
                    <w:spacing w:line="360" w:lineRule="auto"/>
                    <w:outlineLvl w:val="0"/>
                    <w:rPr>
                      <w:sz w:val="20"/>
                    </w:rPr>
                  </w:pPr>
                  <w:r>
                    <w:t>Conference articles</w:t>
                  </w:r>
                </w:p>
              </w:tc>
            </w:tr>
            <w:tr w:rsidR="00183E14" w:rsidTr="00F7749C"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  <w:rPr>
                      <w:b/>
                    </w:rPr>
                  </w:pPr>
                </w:p>
              </w:tc>
              <w:tc>
                <w:tcPr>
                  <w:tcW w:w="17542" w:type="dxa"/>
                  <w:hideMark/>
                </w:tcPr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rStyle w:val="Strong"/>
                      <w:b w:val="0"/>
                    </w:rPr>
                    <w:t>(</w:t>
                  </w:r>
                  <w:r w:rsidRPr="008D4F52">
                    <w:rPr>
                      <w:rStyle w:val="Strong"/>
                      <w:rFonts w:asciiTheme="minorHAnsi" w:hAnsiTheme="minorHAnsi" w:cstheme="minorHAnsi"/>
                      <w:b w:val="0"/>
                      <w:i/>
                      <w:sz w:val="22"/>
                      <w:szCs w:val="22"/>
                    </w:rPr>
                    <w:t>Presentation author#</w:t>
                  </w:r>
                  <w:r>
                    <w:rPr>
                      <w:rStyle w:val="Strong"/>
                      <w:b w:val="0"/>
                    </w:rPr>
                    <w:t>):</w:t>
                  </w:r>
                </w:p>
              </w:tc>
            </w:tr>
            <w:tr w:rsidR="00183E14" w:rsidTr="00F7749C">
              <w:tc>
                <w:tcPr>
                  <w:tcW w:w="2962" w:type="dxa"/>
                  <w:hideMark/>
                </w:tcPr>
                <w:p w:rsidR="00183E14" w:rsidRDefault="00CC1113">
                  <w:pPr>
                    <w:spacing w:after="0" w:line="240" w:lineRule="auto"/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1104900" cy="1571625"/>
                        <wp:effectExtent l="0" t="0" r="0" b="9525"/>
                        <wp:docPr id="4" name="Picture 4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04900" cy="157162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7542" w:type="dxa"/>
                </w:tcPr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 xml:space="preserve">[1]   </w:t>
                  </w:r>
                  <w:r w:rsidR="00174041">
                    <w:rPr>
                      <w:sz w:val="20"/>
                    </w:rPr>
                    <w:t xml:space="preserve">  </w:t>
                  </w:r>
                  <w:r>
                    <w:rPr>
                      <w:sz w:val="20"/>
                    </w:rPr>
                    <w:t xml:space="preserve">   </w:t>
                  </w:r>
                  <w:r>
                    <w:rPr>
                      <w:b/>
                      <w:sz w:val="20"/>
                    </w:rPr>
                    <w:t>X. Tang#,</w:t>
                  </w:r>
                  <w:r>
                    <w:rPr>
                      <w:sz w:val="20"/>
                    </w:rPr>
                    <w:t xml:space="preserve"> B. Li, J. Zhang, H. Li, J. Han, N. T. Nguyen, S. Dimitrijev, and J. Wang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Demonstration of Electron/Hole Injections in the Gate of p-GaN/AlGaN/GaN Power Transistors and Their Effect on Device Dynamic Performance, (poster) presented at the </w:t>
                  </w:r>
                  <w:r>
                    <w:rPr>
                      <w:i/>
                      <w:sz w:val="20"/>
                    </w:rPr>
                    <w:t>2019 IEEE 31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ernational Symposium on Power Semiconductor Devices and ICs</w:t>
                  </w:r>
                  <w:r>
                    <w:rPr>
                      <w:sz w:val="20"/>
                    </w:rPr>
                    <w:t xml:space="preserve"> (</w:t>
                  </w:r>
                  <w:r>
                    <w:rPr>
                      <w:b/>
                      <w:sz w:val="20"/>
                      <w:u w:val="single"/>
                    </w:rPr>
                    <w:t>ISPSD</w:t>
                  </w:r>
                  <w:r>
                    <w:rPr>
                      <w:sz w:val="20"/>
                    </w:rPr>
                    <w:t>), Shanghai, China, May 2019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 xml:space="preserve">[2] </w:t>
                  </w:r>
                  <w:r w:rsidR="00DB28F6">
                    <w:rPr>
                      <w:b/>
                      <w:sz w:val="20"/>
                    </w:rPr>
                    <w:t xml:space="preserve">  </w:t>
                  </w:r>
                  <w:r w:rsidR="00861D9B">
                    <w:rPr>
                      <w:b/>
                      <w:sz w:val="20"/>
                    </w:rPr>
                    <w:t xml:space="preserve"> </w:t>
                  </w:r>
                  <w:r w:rsidR="00174041">
                    <w:rPr>
                      <w:b/>
                      <w:sz w:val="20"/>
                    </w:rPr>
                    <w:t xml:space="preserve"> </w:t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, N. T. Nguyen, S. Dimitrijev, and J. Wang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Electron/hole injections in p-GaN/AlGaN/GaN HEMTs under forward gate bias and their effects on device behaviors, (poster) presented at the</w:t>
                  </w:r>
                  <w:r>
                    <w:rPr>
                      <w:i/>
                      <w:sz w:val="20"/>
                    </w:rPr>
                    <w:t xml:space="preserve"> 13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ernational Conference on Nitride Semiconductors </w:t>
                  </w:r>
                  <w:r>
                    <w:rPr>
                      <w:sz w:val="20"/>
                    </w:rPr>
                    <w:t>(ICNS), Bellevue, WA, USA, Jul. 2019.</w:t>
                  </w:r>
                  <w:r>
                    <w:rPr>
                      <w:noProof/>
                    </w:rPr>
                    <w:t xml:space="preserve"> 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 xml:space="preserve">[3]     </w:t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>, Q. Zhou, R. Qiu, R. Zheng, B. Li, K. J. Chen, J. Wang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Opto-electrical memory devices realized on AlGaN/GaN heterostructure platform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(poster) presented at the 2018 International Workshop on Nitride Semiconductors (IWN 2018), Kanazawa, Japan, Nov. 2018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</w:pPr>
                  <w:r>
                    <w:t xml:space="preserve">[4]      </w:t>
                  </w:r>
                  <w:r>
                    <w:rPr>
                      <w:b/>
                    </w:rPr>
                    <w:t>X. Tang</w:t>
                  </w:r>
                  <w:r>
                    <w:rPr>
                      <w:b/>
                      <w:sz w:val="20"/>
                    </w:rPr>
                    <w:t>#</w:t>
                  </w:r>
                  <w:r>
                    <w:t>, H. Moghadam, P. Tanner, J. Han, R. Zheng, B. Li,</w:t>
                  </w:r>
                  <w:r>
                    <w:rPr>
                      <w:vertAlign w:val="superscript"/>
                    </w:rPr>
                    <w:t xml:space="preserve"> </w:t>
                  </w:r>
                  <w:r>
                    <w:t>and S. Dimitrijev, Leakage current increase in p-GaN gate AlGaN/GaN power devices by ON-state gate bias,</w:t>
                  </w:r>
                  <w:r w:rsidR="00E3697C">
                    <w:t xml:space="preserve"> </w:t>
                  </w:r>
                  <w:r>
                    <w:rPr>
                      <w:vertAlign w:val="superscript"/>
                    </w:rPr>
                    <w:t xml:space="preserve"> </w:t>
                  </w:r>
                  <w:r>
                    <w:rPr>
                      <w:sz w:val="20"/>
                    </w:rPr>
                    <w:t>(poster) presented at the 2018 International Workshop on Nitride Semiconductors (IWN 2018), Kanazawa, Japan, Nov. 2018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rStyle w:val="Strong"/>
                      <w:b w:val="0"/>
                    </w:rPr>
                  </w:pPr>
                  <w:r>
                    <w:rPr>
                      <w:sz w:val="20"/>
                    </w:rPr>
                    <w:t>[5]</w:t>
                  </w:r>
                  <w:r>
                    <w:rPr>
                      <w:sz w:val="20"/>
                    </w:rPr>
                    <w:tab/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, H. Wang, J. Wei, G. Tang, Z. Zhang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Impact of Integrated Photonic-Ohmic Drain on Static and Dynamic Characteristics of GaN-on-Si Heterojunction Power Transistor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(oral) presented at the </w:t>
                  </w:r>
                  <w:r>
                    <w:rPr>
                      <w:i/>
                      <w:sz w:val="20"/>
                    </w:rPr>
                    <w:t>2016 IEEE 28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ernational Symposium on Power Semiconductor Devices and ICs</w:t>
                  </w:r>
                  <w:r>
                    <w:rPr>
                      <w:sz w:val="20"/>
                    </w:rPr>
                    <w:t xml:space="preserve"> (</w:t>
                  </w:r>
                  <w:r>
                    <w:rPr>
                      <w:b/>
                      <w:sz w:val="20"/>
                      <w:u w:val="single"/>
                    </w:rPr>
                    <w:t>ISPSD</w:t>
                  </w:r>
                  <w:r>
                    <w:rPr>
                      <w:sz w:val="20"/>
                    </w:rPr>
                    <w:t>), Prague, Czech Republic, Jun. 2016.</w:t>
                  </w:r>
                </w:p>
              </w:tc>
            </w:tr>
            <w:tr w:rsidR="00183E14" w:rsidTr="00F7749C">
              <w:tc>
                <w:tcPr>
                  <w:tcW w:w="2962" w:type="dxa"/>
                  <w:hideMark/>
                </w:tcPr>
                <w:p w:rsidR="00183E14" w:rsidRDefault="00CC1113">
                  <w:pPr>
                    <w:spacing w:after="0" w:line="240" w:lineRule="auto"/>
                  </w:pPr>
                  <w:r>
                    <w:rPr>
                      <w:noProof/>
                    </w:rPr>
                    <w:drawing>
                      <wp:inline distT="0" distB="0" distL="0" distR="0">
                        <wp:extent cx="1133475" cy="1257300"/>
                        <wp:effectExtent l="0" t="0" r="9525" b="0"/>
                        <wp:docPr id="5" name="Picture 2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 r="20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133475" cy="12573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17542" w:type="dxa"/>
                </w:tcPr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6]</w:t>
                  </w:r>
                  <w:r>
                    <w:rPr>
                      <w:sz w:val="20"/>
                    </w:rPr>
                    <w:tab/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>, B. Li, Y. Lu, H. Wang, C. Liu, J. Wei, and K. J. Chen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III-nitride transistors with photonic-ohmic drain for enhanced dynamic performances, (oral) presented at the </w:t>
                  </w:r>
                  <w:r>
                    <w:rPr>
                      <w:b/>
                      <w:i/>
                      <w:sz w:val="20"/>
                    </w:rPr>
                    <w:t>2015 International Electron Devices Meeting</w:t>
                  </w:r>
                  <w:r>
                    <w:rPr>
                      <w:sz w:val="20"/>
                    </w:rPr>
                    <w:t xml:space="preserve"> (</w:t>
                  </w:r>
                  <w:r>
                    <w:rPr>
                      <w:b/>
                      <w:sz w:val="20"/>
                      <w:u w:val="single"/>
                    </w:rPr>
                    <w:t>IEDM</w:t>
                  </w:r>
                  <w:r>
                    <w:rPr>
                      <w:sz w:val="20"/>
                    </w:rPr>
                    <w:t>), Washington, D.C., USA, Dec. 2015. DOI: 10.1109/IEDM.2015.7409832.</w:t>
                  </w:r>
                  <w:r>
                    <w:rPr>
                      <w:noProof/>
                    </w:rPr>
                    <w:t xml:space="preserve"> 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7]</w:t>
                  </w:r>
                  <w:r>
                    <w:rPr>
                      <w:sz w:val="20"/>
                    </w:rPr>
                    <w:tab/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Q. Jiang, H. Wang, B. Li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Suppressed Substrate-Coupled Cross-Talk under AC High-Voltage Switching on the AlGaN/GaN-on-Si Smart Power IC Platform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(poster) presented at the</w:t>
                  </w:r>
                  <w:r>
                    <w:rPr>
                      <w:i/>
                      <w:sz w:val="20"/>
                    </w:rPr>
                    <w:t xml:space="preserve"> 11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ernational Conference on Nitride Semiconductors </w:t>
                  </w:r>
                  <w:r>
                    <w:rPr>
                      <w:sz w:val="20"/>
                    </w:rPr>
                    <w:t>(ICNS)</w:t>
                  </w:r>
                  <w:r>
                    <w:rPr>
                      <w:i/>
                      <w:sz w:val="20"/>
                    </w:rPr>
                    <w:t xml:space="preserve">, </w:t>
                  </w:r>
                  <w:r>
                    <w:rPr>
                      <w:sz w:val="20"/>
                    </w:rPr>
                    <w:t>Beijing, China,</w:t>
                  </w:r>
                  <w:r>
                    <w:rPr>
                      <w:i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Aug. 2015</w:t>
                  </w:r>
                  <w:r>
                    <w:rPr>
                      <w:i/>
                      <w:sz w:val="20"/>
                    </w:rPr>
                    <w:t>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8]</w:t>
                  </w:r>
                  <w:r>
                    <w:rPr>
                      <w:sz w:val="20"/>
                    </w:rPr>
                    <w:tab/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, Y. Lu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On-chip addressable Schottky-on-heterojunction light-emitting diode arrays on AlGaN/GaN-on-Si platform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(poster) presented at the </w:t>
                  </w:r>
                  <w:r>
                    <w:rPr>
                      <w:i/>
                      <w:sz w:val="20"/>
                    </w:rPr>
                    <w:t>11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ernational Conference on Nitride Semiconductors </w:t>
                  </w:r>
                  <w:r>
                    <w:rPr>
                      <w:sz w:val="20"/>
                    </w:rPr>
                    <w:t>(ICNS)</w:t>
                  </w:r>
                  <w:r>
                    <w:rPr>
                      <w:i/>
                      <w:sz w:val="20"/>
                    </w:rPr>
                    <w:t xml:space="preserve">, </w:t>
                  </w:r>
                  <w:r>
                    <w:rPr>
                      <w:sz w:val="20"/>
                    </w:rPr>
                    <w:t>Beijing, China,</w:t>
                  </w:r>
                  <w:r>
                    <w:rPr>
                      <w:i/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Aug. 2015</w:t>
                  </w:r>
                  <w:r>
                    <w:rPr>
                      <w:i/>
                      <w:sz w:val="20"/>
                    </w:rPr>
                    <w:t>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9]</w:t>
                  </w:r>
                  <w:r>
                    <w:rPr>
                      <w:sz w:val="20"/>
                    </w:rPr>
                    <w:tab/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 xml:space="preserve">, B. Li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Accelerated Electron De-trapping in AlGaN/GaN-on-Si Power HEMTs Using Schottky-on-Heterojunction Light-Emitting Device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(oral) presented at the </w:t>
                  </w:r>
                  <w:r>
                    <w:rPr>
                      <w:i/>
                      <w:sz w:val="20"/>
                    </w:rPr>
                    <w:t>42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. Symp. Nitride Semiconductors </w:t>
                  </w:r>
                  <w:r>
                    <w:rPr>
                      <w:sz w:val="20"/>
                    </w:rPr>
                    <w:t>(ISCS), Santa Barbara, CA, USA, Jun. 2015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10]</w:t>
                  </w:r>
                  <w:r>
                    <w:rPr>
                      <w:sz w:val="20"/>
                    </w:rPr>
                    <w:tab/>
                  </w:r>
                  <w:r>
                    <w:rPr>
                      <w:b/>
                      <w:sz w:val="20"/>
                    </w:rPr>
                    <w:t>X. Tang#</w:t>
                  </w:r>
                  <w:r>
                    <w:rPr>
                      <w:sz w:val="20"/>
                    </w:rPr>
                    <w:t>, B. Li, and K. J. Chen, On-chip optical pumping of deep traps in AlGaN/GaN-on-Si power HEMT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(poster) presented at the </w:t>
                  </w:r>
                  <w:r>
                    <w:rPr>
                      <w:i/>
                      <w:sz w:val="20"/>
                    </w:rPr>
                    <w:t>2015 IEEE 27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ernational Symposium on Power Semiconductor Devices IC's</w:t>
                  </w:r>
                  <w:r>
                    <w:rPr>
                      <w:sz w:val="20"/>
                    </w:rPr>
                    <w:t xml:space="preserve"> (</w:t>
                  </w:r>
                  <w:r>
                    <w:rPr>
                      <w:b/>
                      <w:sz w:val="20"/>
                      <w:u w:val="single"/>
                    </w:rPr>
                    <w:t>ISPSD</w:t>
                  </w:r>
                  <w:r>
                    <w:rPr>
                      <w:sz w:val="20"/>
                    </w:rPr>
                    <w:t>), Kowloon, Hong Kong, China, May. 2015. DOI: 10.1109/ISPSD.2015.7123424.</w:t>
                  </w:r>
                </w:p>
                <w:p w:rsidR="00183E14" w:rsidRDefault="00183E14" w:rsidP="00F7749C">
                  <w:pPr>
                    <w:pStyle w:val="Bibliography"/>
                    <w:spacing w:line="360" w:lineRule="auto"/>
                    <w:ind w:left="576" w:hanging="576"/>
                    <w:rPr>
                      <w:rStyle w:val="Strong"/>
                      <w:b w:val="0"/>
                    </w:rPr>
                  </w:pPr>
                </w:p>
                <w:p w:rsidR="00861D9B" w:rsidRPr="00861D9B" w:rsidRDefault="00861D9B" w:rsidP="00F7749C">
                  <w:pPr>
                    <w:spacing w:line="360" w:lineRule="auto"/>
                  </w:pPr>
                  <w:bookmarkStart w:id="0" w:name="_GoBack"/>
                  <w:bookmarkEnd w:id="0"/>
                </w:p>
              </w:tc>
            </w:tr>
            <w:tr w:rsidR="00183E14" w:rsidTr="00F7749C"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</w:pPr>
                </w:p>
              </w:tc>
              <w:tc>
                <w:tcPr>
                  <w:tcW w:w="17542" w:type="dxa"/>
                  <w:hideMark/>
                </w:tcPr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rStyle w:val="Strong"/>
                      <w:b w:val="0"/>
                    </w:rPr>
                  </w:pPr>
                  <w:r>
                    <w:rPr>
                      <w:rStyle w:val="Strong"/>
                      <w:b w:val="0"/>
                    </w:rPr>
                    <w:t>(</w:t>
                  </w:r>
                  <w:r w:rsidRPr="008D4F52">
                    <w:rPr>
                      <w:rStyle w:val="Strong"/>
                      <w:rFonts w:ascii="Arial" w:hAnsi="Arial" w:cs="Arial"/>
                      <w:b w:val="0"/>
                      <w:i/>
                      <w:sz w:val="22"/>
                      <w:szCs w:val="22"/>
                    </w:rPr>
                    <w:t>Co-authored</w:t>
                  </w:r>
                  <w:r>
                    <w:rPr>
                      <w:rStyle w:val="Strong"/>
                      <w:b w:val="0"/>
                    </w:rPr>
                    <w:t>):</w:t>
                  </w:r>
                </w:p>
              </w:tc>
            </w:tr>
            <w:tr w:rsidR="00183E14" w:rsidTr="00F7749C">
              <w:tc>
                <w:tcPr>
                  <w:tcW w:w="2962" w:type="dxa"/>
                </w:tcPr>
                <w:p w:rsidR="00183E14" w:rsidRDefault="00183E14">
                  <w:pPr>
                    <w:spacing w:after="0" w:line="240" w:lineRule="auto"/>
                  </w:pPr>
                </w:p>
              </w:tc>
              <w:tc>
                <w:tcPr>
                  <w:tcW w:w="17542" w:type="dxa"/>
                </w:tcPr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 xml:space="preserve">[11]  </w:t>
                  </w:r>
                  <w:r w:rsidR="00174041">
                    <w:rPr>
                      <w:sz w:val="20"/>
                    </w:rPr>
                    <w:t xml:space="preserve">  </w:t>
                  </w:r>
                  <w:r>
                    <w:rPr>
                      <w:sz w:val="20"/>
                    </w:rPr>
                    <w:t xml:space="preserve"> Q. Zhou, B. Li, H. Wu, H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R. Zheng, J. Wang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Schottky Barrier Diode on m-plane AlN Crystal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presented at the</w:t>
                  </w:r>
                  <w:r>
                    <w:rPr>
                      <w:i/>
                      <w:sz w:val="20"/>
                    </w:rPr>
                    <w:t xml:space="preserve"> 13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ernational Conference on Nitride Semiconductors </w:t>
                  </w:r>
                  <w:r>
                    <w:rPr>
                      <w:sz w:val="20"/>
                    </w:rPr>
                    <w:t>(ICNS), Bellevue, WA, USA, Jul. 2019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12]</w:t>
                  </w:r>
                  <w:r>
                    <w:rPr>
                      <w:b/>
                      <w:sz w:val="20"/>
                    </w:rPr>
                    <w:t xml:space="preserve">   </w:t>
                  </w:r>
                  <w:r>
                    <w:rPr>
                      <w:sz w:val="20"/>
                    </w:rPr>
                    <w:t xml:space="preserve">G. Tang, J. Wei, Z. Zhang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>, M. Hua, H. Wang, and K. J. Chen, Impact of Substrate Termination on Dynamic Performance of GaN-on-Si Lateral Power Device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in </w:t>
                  </w:r>
                  <w:r>
                    <w:rPr>
                      <w:i/>
                      <w:sz w:val="20"/>
                    </w:rPr>
                    <w:t>2018 IEEE 29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nternational Symposium on Power Semiconductor Devices and ICs</w:t>
                  </w:r>
                  <w:r>
                    <w:rPr>
                      <w:sz w:val="20"/>
                    </w:rPr>
                    <w:t xml:space="preserve"> (</w:t>
                  </w:r>
                  <w:r>
                    <w:rPr>
                      <w:b/>
                      <w:sz w:val="20"/>
                      <w:u w:val="single"/>
                    </w:rPr>
                    <w:t>ISPSD</w:t>
                  </w:r>
                  <w:r>
                    <w:rPr>
                      <w:sz w:val="20"/>
                    </w:rPr>
                    <w:t>), Sapporo, Japan, May. 2018. DOI: 10.23919/ISPSD.2017.7988920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13]</w:t>
                  </w:r>
                  <w:r>
                    <w:tab/>
                    <w:t xml:space="preserve">Z. Zhang, B. Li, </w:t>
                  </w:r>
                  <w:r>
                    <w:rPr>
                      <w:b/>
                      <w:bCs/>
                    </w:rPr>
                    <w:t>X. Tang</w:t>
                  </w:r>
                  <w:r>
                    <w:t xml:space="preserve">, Q. Qian, M. Hua, B. Huang, and K. J. Chen, </w:t>
                  </w:r>
                  <w:r w:rsidR="00E3697C">
                    <w:t xml:space="preserve"> </w:t>
                  </w:r>
                  <w:r>
                    <w:t>Nitridation of GaN Surface for Power Device Application: A First-Principles Study,</w:t>
                  </w:r>
                  <w:r w:rsidR="00E3697C">
                    <w:t xml:space="preserve"> </w:t>
                  </w:r>
                  <w:r>
                    <w:t xml:space="preserve"> in </w:t>
                  </w:r>
                  <w:r>
                    <w:rPr>
                      <w:i/>
                      <w:iCs/>
                    </w:rPr>
                    <w:t xml:space="preserve">2016 IEEE Int. Electron Devices Meet. (IEDM), </w:t>
                  </w:r>
                  <w:r>
                    <w:t>San Francisco, CA, Dec. 2016.</w:t>
                  </w:r>
                  <w:r>
                    <w:rPr>
                      <w:sz w:val="20"/>
                    </w:rPr>
                    <w:t xml:space="preserve"> 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</w:pPr>
                  <w:r>
                    <w:rPr>
                      <w:sz w:val="20"/>
                    </w:rPr>
                    <w:t xml:space="preserve">[14]     B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J. Wang, and Kevin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Enhancing dynamic performance of GaN-on-Si power devices with on-chip photon pumping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, in </w:t>
                  </w:r>
                  <w:r>
                    <w:rPr>
                      <w:i/>
                      <w:sz w:val="20"/>
                    </w:rPr>
                    <w:t>2016 13</w:t>
                  </w:r>
                  <w:r>
                    <w:rPr>
                      <w:i/>
                      <w:sz w:val="20"/>
                      <w:vertAlign w:val="superscript"/>
                    </w:rPr>
                    <w:t>th</w:t>
                  </w:r>
                  <w:r>
                    <w:rPr>
                      <w:i/>
                      <w:sz w:val="20"/>
                    </w:rPr>
                    <w:t xml:space="preserve"> IEEE International Conference on Solid-State and Integrated Circuit Technology</w:t>
                  </w:r>
                  <w:r>
                    <w:rPr>
                      <w:sz w:val="20"/>
                    </w:rPr>
                    <w:t xml:space="preserve"> (ICSICT), Oct. 2016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15]</w:t>
                  </w:r>
                  <w:r>
                    <w:rPr>
                      <w:sz w:val="20"/>
                    </w:rPr>
                    <w:tab/>
                    <w:t xml:space="preserve">J. Wei, S. Liu, B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Z. Zhang, G. Tang, C. Liu, </w:t>
                  </w:r>
                  <w:r>
                    <w:rPr>
                      <w:bCs/>
                      <w:sz w:val="20"/>
                    </w:rPr>
                    <w:t>Y. Lu</w:t>
                  </w:r>
                  <w:r>
                    <w:rPr>
                      <w:sz w:val="20"/>
                    </w:rPr>
                    <w:t>, M. Hua, and K. J. Chen, Enhancement-mode GaN double-channel MOS-HEMT with low on-resistance and robust gate reces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in </w:t>
                  </w:r>
                  <w:r>
                    <w:rPr>
                      <w:i/>
                      <w:iCs/>
                      <w:sz w:val="20"/>
                    </w:rPr>
                    <w:t>2015 IEEE Int. Electron Devices Meet. (IEDM)</w:t>
                  </w:r>
                  <w:r>
                    <w:rPr>
                      <w:sz w:val="20"/>
                    </w:rPr>
                    <w:t>, Washington, D.C., Dec. 2015. DOI: 10.1109/IEDM.2015.7409662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 xml:space="preserve">[16]     B. Li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Q. Jiang, H. Wang, Y. Lu, J. Wang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Schottky-on-heterojunction optoelectronic functional devices realized on AlGaN/GaN-on-Si platform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in </w:t>
                  </w:r>
                  <w:r>
                    <w:rPr>
                      <w:i/>
                      <w:sz w:val="20"/>
                    </w:rPr>
                    <w:t>2014 IEEE Int. Electron Devices Meet. (IEDM)</w:t>
                  </w:r>
                  <w:r>
                    <w:rPr>
                      <w:sz w:val="20"/>
                    </w:rPr>
                    <w:t>, San Francisco, CA, Dec. 2014. DOI: 10.1109/IEDM.2014.7047032.</w:t>
                  </w:r>
                </w:p>
                <w:p w:rsidR="00183E14" w:rsidRDefault="00CC1113" w:rsidP="00F7749C">
                  <w:pPr>
                    <w:pStyle w:val="Bibliography"/>
                    <w:spacing w:line="360" w:lineRule="auto"/>
                    <w:ind w:left="576" w:hanging="576"/>
                    <w:rPr>
                      <w:sz w:val="20"/>
                    </w:rPr>
                  </w:pPr>
                  <w:r>
                    <w:rPr>
                      <w:sz w:val="20"/>
                    </w:rPr>
                    <w:t>[17]</w:t>
                  </w:r>
                  <w:r>
                    <w:rPr>
                      <w:sz w:val="20"/>
                    </w:rPr>
                    <w:tab/>
                    <w:t xml:space="preserve">Z. Tang, Q. Jiang, S. Huang, Y. Lu, S. Yang, C. Liu, </w:t>
                  </w:r>
                  <w:r>
                    <w:rPr>
                      <w:b/>
                      <w:sz w:val="20"/>
                    </w:rPr>
                    <w:t>X. Tang</w:t>
                  </w:r>
                  <w:r>
                    <w:rPr>
                      <w:sz w:val="20"/>
                    </w:rPr>
                    <w:t xml:space="preserve">, S. Liu, B. Li, and K. J. Chen, 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>Monolithically integrated 600-V E/D-mode SiN</w:t>
                  </w:r>
                  <w:r>
                    <w:rPr>
                      <w:i/>
                      <w:sz w:val="20"/>
                      <w:vertAlign w:val="subscript"/>
                    </w:rPr>
                    <w:t>x</w:t>
                  </w:r>
                  <w:r>
                    <w:rPr>
                      <w:sz w:val="20"/>
                    </w:rPr>
                    <w:t>/AlGaN/GaN MIS-HEMTs and their applications in low-standby-power start-up circuit for switched-mode power supplies,</w:t>
                  </w:r>
                  <w:r w:rsidR="00E3697C">
                    <w:rPr>
                      <w:sz w:val="20"/>
                    </w:rPr>
                    <w:t xml:space="preserve"> </w:t>
                  </w:r>
                  <w:r>
                    <w:rPr>
                      <w:sz w:val="20"/>
                    </w:rPr>
                    <w:t xml:space="preserve"> in </w:t>
                  </w:r>
                  <w:r>
                    <w:rPr>
                      <w:i/>
                      <w:sz w:val="20"/>
                    </w:rPr>
                    <w:t>2013 IEEE Int. Electron Devices Meet. (IEDM)</w:t>
                  </w:r>
                  <w:r>
                    <w:rPr>
                      <w:sz w:val="20"/>
                    </w:rPr>
                    <w:t>, Washington, D.C., Dec. 2013. DOI: 10.1109/IEDM.2013.6724574.</w:t>
                  </w:r>
                </w:p>
                <w:p w:rsidR="00183E14" w:rsidRDefault="00183E14" w:rsidP="00F7749C">
                  <w:pPr>
                    <w:pStyle w:val="Bibliography"/>
                    <w:spacing w:line="360" w:lineRule="auto"/>
                    <w:ind w:left="576" w:hanging="576"/>
                    <w:rPr>
                      <w:rStyle w:val="Strong"/>
                      <w:b w:val="0"/>
                    </w:rPr>
                  </w:pPr>
                </w:p>
              </w:tc>
            </w:tr>
          </w:tbl>
          <w:p w:rsidR="00183E14" w:rsidRDefault="00183E14">
            <w:pPr>
              <w:spacing w:after="0" w:line="240" w:lineRule="auto"/>
            </w:pPr>
          </w:p>
        </w:tc>
      </w:tr>
    </w:tbl>
    <w:p w:rsidR="00CC1113" w:rsidRDefault="00CC1113"/>
    <w:sectPr w:rsidR="00CC1113">
      <w:pgSz w:w="12240" w:h="15840"/>
      <w:pgMar w:top="720" w:right="288" w:bottom="720" w:left="288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F1B1B" w:rsidRDefault="00EF1B1B">
      <w:pPr>
        <w:spacing w:after="0" w:line="240" w:lineRule="auto"/>
      </w:pPr>
      <w:r>
        <w:separator/>
      </w:r>
    </w:p>
  </w:endnote>
  <w:endnote w:type="continuationSeparator" w:id="0">
    <w:p w:rsidR="00EF1B1B" w:rsidRDefault="00EF1B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F1B1B" w:rsidRDefault="00EF1B1B">
      <w:pPr>
        <w:spacing w:after="0" w:line="240" w:lineRule="auto"/>
      </w:pPr>
      <w:r>
        <w:separator/>
      </w:r>
    </w:p>
  </w:footnote>
  <w:footnote w:type="continuationSeparator" w:id="0">
    <w:p w:rsidR="00EF1B1B" w:rsidRDefault="00EF1B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zc0NDA0MzA3MTBQ0lEKTi0uzszPAykwNKwFACZ9/iAtAAAA"/>
  </w:docVars>
  <w:rsids>
    <w:rsidRoot w:val="00AA0E6C"/>
    <w:rsid w:val="00120D11"/>
    <w:rsid w:val="00174041"/>
    <w:rsid w:val="00183E14"/>
    <w:rsid w:val="0025473A"/>
    <w:rsid w:val="00282479"/>
    <w:rsid w:val="002A405E"/>
    <w:rsid w:val="003B393F"/>
    <w:rsid w:val="00446101"/>
    <w:rsid w:val="004A6861"/>
    <w:rsid w:val="004B0EF1"/>
    <w:rsid w:val="004B1373"/>
    <w:rsid w:val="00500D37"/>
    <w:rsid w:val="00520040"/>
    <w:rsid w:val="005628F0"/>
    <w:rsid w:val="00707EE1"/>
    <w:rsid w:val="007B1E10"/>
    <w:rsid w:val="00861D9B"/>
    <w:rsid w:val="008B2C60"/>
    <w:rsid w:val="008B7D85"/>
    <w:rsid w:val="008D4F52"/>
    <w:rsid w:val="0090026B"/>
    <w:rsid w:val="00AA0E6C"/>
    <w:rsid w:val="00B21C59"/>
    <w:rsid w:val="00C53776"/>
    <w:rsid w:val="00CB5EAF"/>
    <w:rsid w:val="00CC1113"/>
    <w:rsid w:val="00D745DA"/>
    <w:rsid w:val="00DA59E1"/>
    <w:rsid w:val="00DB28F6"/>
    <w:rsid w:val="00E3697C"/>
    <w:rsid w:val="00E66DAB"/>
    <w:rsid w:val="00E82E85"/>
    <w:rsid w:val="00EF1B1B"/>
    <w:rsid w:val="00F7749C"/>
    <w:rsid w:val="00FB0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A7C75BC-EC98-4504-884D-FBC47673B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4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b/>
      <w:bCs w:val="0"/>
      <w:sz w:val="32"/>
      <w:szCs w:val="32"/>
    </w:r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宋体" w:eastAsia="宋体" w:hAnsi="宋体" w:cs="宋体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locked/>
    <w:rPr>
      <w:rFonts w:asciiTheme="majorHAnsi" w:eastAsiaTheme="majorEastAsia" w:hAnsiTheme="majorHAnsi" w:cstheme="majorBidi" w:hint="default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2"/>
      <w:sz w:val="21"/>
      <w:szCs w:val="24"/>
    </w:rPr>
  </w:style>
  <w:style w:type="table" w:styleId="TableGrid">
    <w:name w:val="Table Grid"/>
    <w:basedOn w:val="TableNormal"/>
    <w:uiPriority w:val="39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253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77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9666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2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xitanghkust.github.io/projects.htm" TargetMode="Externa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xitanghkust.github.io/index.htm" TargetMode="Externa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xitanghkust.github.io/contact.ht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jpg"/><Relationship Id="rId10" Type="http://schemas.openxmlformats.org/officeDocument/2006/relationships/hyperlink" Target="https://xitanghkust.github.io/teaching.ht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xitanghkust.github.io/publications.htm" TargetMode="External"/><Relationship Id="rId14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71DCE7-2B29-4037-995B-BB3E9342BF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813</Words>
  <Characters>1033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ublications - Xi Tang, Ph.D.</vt:lpstr>
    </vt:vector>
  </TitlesOfParts>
  <Company>ECE HKUST</Company>
  <LinksUpToDate>false</LinksUpToDate>
  <CharactersWithSpaces>121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blications - Xi Tang, Ph.D.</dc:title>
  <dc:subject/>
  <dc:creator>xi</dc:creator>
  <cp:keywords/>
  <dc:description/>
  <cp:lastModifiedBy>xi</cp:lastModifiedBy>
  <cp:revision>25</cp:revision>
  <dcterms:created xsi:type="dcterms:W3CDTF">2019-06-15T12:15:00Z</dcterms:created>
  <dcterms:modified xsi:type="dcterms:W3CDTF">2021-03-23T04:37:00Z</dcterms:modified>
</cp:coreProperties>
</file>